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A3902" w14:textId="62A1EC5A" w:rsidR="006C35FA" w:rsidRPr="00512CEC" w:rsidRDefault="006C35FA">
      <w:pPr>
        <w:pStyle w:val="FirstParagraph"/>
        <w:rPr>
          <w:b/>
          <w:bCs/>
        </w:rPr>
      </w:pPr>
      <w:proofErr w:type="spellStart"/>
      <w:r w:rsidRPr="00512CEC">
        <w:rPr>
          <w:b/>
          <w:bCs/>
        </w:rPr>
        <w:t>Desafío</w:t>
      </w:r>
      <w:proofErr w:type="spellEnd"/>
      <w:r w:rsidRPr="00512CEC">
        <w:rPr>
          <w:b/>
          <w:bCs/>
        </w:rPr>
        <w:t xml:space="preserve"> - </w:t>
      </w:r>
      <w:proofErr w:type="spellStart"/>
      <w:r w:rsidRPr="00512CEC">
        <w:rPr>
          <w:b/>
          <w:bCs/>
        </w:rPr>
        <w:t>Definición</w:t>
      </w:r>
      <w:proofErr w:type="spellEnd"/>
      <w:r w:rsidRPr="00512CEC">
        <w:rPr>
          <w:b/>
          <w:bCs/>
        </w:rPr>
        <w:t xml:space="preserve"> de </w:t>
      </w:r>
      <w:proofErr w:type="spellStart"/>
      <w:r w:rsidRPr="00512CEC">
        <w:rPr>
          <w:b/>
          <w:bCs/>
        </w:rPr>
        <w:t>tablas</w:t>
      </w:r>
      <w:proofErr w:type="spellEnd"/>
    </w:p>
    <w:p w14:paraId="71D9C9A1" w14:textId="72C93FE2" w:rsid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Nombre: Sigrid Müller</w:t>
      </w:r>
    </w:p>
    <w:p w14:paraId="47DAF44D" w14:textId="77777777" w:rsidR="006C35FA" w:rsidRPr="006C35FA" w:rsidRDefault="006C35FA" w:rsidP="006C35FA">
      <w:pPr>
        <w:pStyle w:val="Textoindependiente"/>
        <w:rPr>
          <w:lang w:val="es-MX"/>
        </w:rPr>
      </w:pPr>
    </w:p>
    <w:p w14:paraId="3DDA7147" w14:textId="5506D66C" w:rsidR="006C35FA" w:rsidRDefault="006C35FA" w:rsidP="006C35FA">
      <w:pPr>
        <w:pStyle w:val="FirstParagraph"/>
        <w:numPr>
          <w:ilvl w:val="0"/>
          <w:numId w:val="2"/>
        </w:numPr>
        <w:rPr>
          <w:lang w:val="es-MX"/>
        </w:rPr>
      </w:pPr>
      <w:r w:rsidRPr="006C35FA">
        <w:rPr>
          <w:lang w:val="es-MX"/>
        </w:rPr>
        <w:t>Crear una base de datos llamada películas</w:t>
      </w:r>
    </w:p>
    <w:p w14:paraId="37CD2B67" w14:textId="0FA9D61B" w:rsid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CREATE DATABASE '</w:t>
      </w:r>
      <w:proofErr w:type="spellStart"/>
      <w:r w:rsidRPr="006C35FA">
        <w:rPr>
          <w:lang w:val="es-MX"/>
        </w:rPr>
        <w:t>peliculas</w:t>
      </w:r>
      <w:proofErr w:type="spellEnd"/>
      <w:r w:rsidRPr="006C35FA">
        <w:rPr>
          <w:lang w:val="es-MX"/>
        </w:rPr>
        <w:t>';</w:t>
      </w:r>
    </w:p>
    <w:p w14:paraId="2EA23562" w14:textId="77777777" w:rsidR="006C35FA" w:rsidRDefault="006C35FA" w:rsidP="006C35FA">
      <w:pPr>
        <w:pStyle w:val="Textoindependiente"/>
        <w:rPr>
          <w:lang w:val="es-MX"/>
        </w:rPr>
      </w:pPr>
    </w:p>
    <w:p w14:paraId="6F34194C" w14:textId="4B9DE7C6" w:rsidR="006C35FA" w:rsidRDefault="006C35FA" w:rsidP="006C35FA">
      <w:pPr>
        <w:pStyle w:val="Textoindependiente"/>
        <w:numPr>
          <w:ilvl w:val="0"/>
          <w:numId w:val="2"/>
        </w:numPr>
        <w:rPr>
          <w:lang w:val="es-MX"/>
        </w:rPr>
      </w:pPr>
      <w:r w:rsidRPr="006C35FA">
        <w:rPr>
          <w:lang w:val="es-MX"/>
        </w:rPr>
        <w:t>Cargar ambos archivos a su tabla correspondiente</w:t>
      </w:r>
    </w:p>
    <w:p w14:paraId="2470B57F" w14:textId="77777777" w:rsidR="006C35FA" w:rsidRPr="006C35FA" w:rsidRDefault="006C35FA" w:rsidP="006C35FA">
      <w:pPr>
        <w:pStyle w:val="Textoindependiente"/>
      </w:pPr>
      <w:r w:rsidRPr="006C35FA">
        <w:t xml:space="preserve">CREATE TABLE </w:t>
      </w:r>
      <w:proofErr w:type="spellStart"/>
      <w:r w:rsidRPr="006C35FA">
        <w:t>peliculas</w:t>
      </w:r>
      <w:proofErr w:type="spellEnd"/>
      <w:r w:rsidRPr="006C35FA">
        <w:t xml:space="preserve"> (</w:t>
      </w:r>
    </w:p>
    <w:p w14:paraId="12EF7FD6" w14:textId="77777777" w:rsidR="006C35FA" w:rsidRPr="006C35FA" w:rsidRDefault="006C35FA" w:rsidP="006C35FA">
      <w:pPr>
        <w:pStyle w:val="Textoindependiente"/>
      </w:pPr>
      <w:r w:rsidRPr="006C35FA">
        <w:tab/>
        <w:t>id SMALLINT PRIMARY KEY,</w:t>
      </w:r>
    </w:p>
    <w:p w14:paraId="0907FF26" w14:textId="77777777" w:rsidR="006C35FA" w:rsidRPr="006C35FA" w:rsidRDefault="006C35FA" w:rsidP="006C35FA">
      <w:pPr>
        <w:pStyle w:val="Textoindependiente"/>
        <w:rPr>
          <w:lang w:val="es-MX"/>
        </w:rPr>
      </w:pPr>
      <w:r w:rsidRPr="006C35FA">
        <w:tab/>
      </w:r>
      <w:proofErr w:type="spellStart"/>
      <w:r w:rsidRPr="006C35FA">
        <w:rPr>
          <w:lang w:val="es-MX"/>
        </w:rPr>
        <w:t>pelicula</w:t>
      </w:r>
      <w:proofErr w:type="spellEnd"/>
      <w:r w:rsidRPr="006C35FA">
        <w:rPr>
          <w:lang w:val="es-MX"/>
        </w:rPr>
        <w:t xml:space="preserve"> VARCHAR(100),</w:t>
      </w:r>
    </w:p>
    <w:p w14:paraId="12D41672" w14:textId="77777777" w:rsidR="006C35FA" w:rsidRP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ab/>
      </w:r>
      <w:proofErr w:type="spellStart"/>
      <w:r w:rsidRPr="006C35FA">
        <w:rPr>
          <w:lang w:val="es-MX"/>
        </w:rPr>
        <w:t>anio_estreno</w:t>
      </w:r>
      <w:proofErr w:type="spellEnd"/>
      <w:r w:rsidRPr="006C35FA">
        <w:rPr>
          <w:lang w:val="es-MX"/>
        </w:rPr>
        <w:t xml:space="preserve"> VARCHAR(4),</w:t>
      </w:r>
    </w:p>
    <w:p w14:paraId="6D6DCB62" w14:textId="77777777" w:rsidR="006C35FA" w:rsidRP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ab/>
        <w:t>director VARCHAR(50)</w:t>
      </w:r>
    </w:p>
    <w:p w14:paraId="673A88C5" w14:textId="282062BE" w:rsid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);</w:t>
      </w:r>
    </w:p>
    <w:p w14:paraId="572962A4" w14:textId="77777777" w:rsidR="006C35FA" w:rsidRDefault="006C35FA" w:rsidP="006C35FA">
      <w:pPr>
        <w:pStyle w:val="Textoindependiente"/>
        <w:rPr>
          <w:lang w:val="es-MX"/>
        </w:rPr>
      </w:pPr>
    </w:p>
    <w:p w14:paraId="647B5AA6" w14:textId="77777777" w:rsidR="006C35FA" w:rsidRPr="006C35FA" w:rsidRDefault="006C35FA" w:rsidP="006C35FA">
      <w:pPr>
        <w:pStyle w:val="Textoindependiente"/>
      </w:pPr>
      <w:r w:rsidRPr="006C35FA">
        <w:t xml:space="preserve">CREATE TABLE </w:t>
      </w:r>
      <w:proofErr w:type="spellStart"/>
      <w:r w:rsidRPr="006C35FA">
        <w:t>reparto</w:t>
      </w:r>
      <w:proofErr w:type="spellEnd"/>
      <w:r w:rsidRPr="006C35FA">
        <w:t xml:space="preserve"> (</w:t>
      </w:r>
    </w:p>
    <w:p w14:paraId="6B518DA2" w14:textId="77777777" w:rsidR="006C35FA" w:rsidRPr="006C35FA" w:rsidRDefault="006C35FA" w:rsidP="006C35FA">
      <w:pPr>
        <w:pStyle w:val="Textoindependiente"/>
      </w:pPr>
      <w:r w:rsidRPr="006C35FA">
        <w:tab/>
        <w:t>id SMALLINT,</w:t>
      </w:r>
    </w:p>
    <w:p w14:paraId="32B37F4E" w14:textId="77777777" w:rsidR="006C35FA" w:rsidRPr="006C35FA" w:rsidRDefault="006C35FA" w:rsidP="006C35FA">
      <w:pPr>
        <w:pStyle w:val="Textoindependiente"/>
      </w:pPr>
      <w:r w:rsidRPr="006C35FA">
        <w:tab/>
        <w:t>actor VARCHAR(50),</w:t>
      </w:r>
    </w:p>
    <w:p w14:paraId="2B27AC21" w14:textId="77777777" w:rsidR="006C35FA" w:rsidRPr="006C35FA" w:rsidRDefault="006C35FA" w:rsidP="006C35FA">
      <w:pPr>
        <w:pStyle w:val="Textoindependiente"/>
      </w:pPr>
      <w:r w:rsidRPr="006C35FA">
        <w:tab/>
        <w:t xml:space="preserve">FOREIGN KEY (id) REFERENCES </w:t>
      </w:r>
      <w:proofErr w:type="spellStart"/>
      <w:r w:rsidRPr="006C35FA">
        <w:t>peliculas</w:t>
      </w:r>
      <w:proofErr w:type="spellEnd"/>
      <w:r w:rsidRPr="006C35FA">
        <w:t>(id)</w:t>
      </w:r>
    </w:p>
    <w:p w14:paraId="2088C9F6" w14:textId="2C032AD5" w:rsid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);</w:t>
      </w:r>
    </w:p>
    <w:p w14:paraId="2042AAFA" w14:textId="77777777" w:rsidR="006C35FA" w:rsidRDefault="006C35FA" w:rsidP="006C35FA">
      <w:pPr>
        <w:pStyle w:val="Textoindependiente"/>
        <w:rPr>
          <w:lang w:val="es-MX"/>
        </w:rPr>
      </w:pPr>
    </w:p>
    <w:p w14:paraId="5346D02C" w14:textId="39C8D73C" w:rsidR="006C35FA" w:rsidRDefault="006C35FA" w:rsidP="006C35FA">
      <w:pPr>
        <w:pStyle w:val="Textoindependiente"/>
        <w:numPr>
          <w:ilvl w:val="0"/>
          <w:numId w:val="3"/>
        </w:numPr>
        <w:rPr>
          <w:lang w:val="es-MX"/>
        </w:rPr>
      </w:pPr>
      <w:r>
        <w:rPr>
          <w:lang w:val="es-MX"/>
        </w:rPr>
        <w:t>Utilice DBEAVER para cargar la data de las tablas</w:t>
      </w:r>
    </w:p>
    <w:p w14:paraId="5B9A949D" w14:textId="77777777" w:rsidR="006C35FA" w:rsidRDefault="006C35FA" w:rsidP="006C35FA">
      <w:pPr>
        <w:pStyle w:val="Textoindependiente"/>
        <w:rPr>
          <w:lang w:val="es-MX"/>
        </w:rPr>
      </w:pPr>
    </w:p>
    <w:p w14:paraId="15E78707" w14:textId="77777777" w:rsidR="006C35FA" w:rsidRDefault="006C35FA" w:rsidP="006C35FA">
      <w:pPr>
        <w:pStyle w:val="Textoindependiente"/>
        <w:numPr>
          <w:ilvl w:val="0"/>
          <w:numId w:val="2"/>
        </w:numPr>
        <w:rPr>
          <w:lang w:val="es-MX"/>
        </w:rPr>
      </w:pPr>
      <w:r w:rsidRPr="006C35FA">
        <w:rPr>
          <w:lang w:val="es-MX"/>
        </w:rPr>
        <w:t>Obtener el ID de la película “</w:t>
      </w:r>
      <w:proofErr w:type="spellStart"/>
      <w:r w:rsidRPr="006C35FA">
        <w:rPr>
          <w:lang w:val="es-MX"/>
        </w:rPr>
        <w:t>Titanic</w:t>
      </w:r>
      <w:proofErr w:type="spellEnd"/>
      <w:r w:rsidRPr="006C35FA">
        <w:rPr>
          <w:lang w:val="es-MX"/>
        </w:rPr>
        <w:t>”.</w:t>
      </w:r>
    </w:p>
    <w:p w14:paraId="73967C00" w14:textId="64546D07" w:rsidR="00BD7789" w:rsidRDefault="00000000" w:rsidP="006C35FA">
      <w:pPr>
        <w:pStyle w:val="Textoindependiente"/>
      </w:pPr>
      <w:r>
        <w:t xml:space="preserve">SELECT id FROM </w:t>
      </w:r>
      <w:proofErr w:type="spellStart"/>
      <w:r>
        <w:t>peliculas</w:t>
      </w:r>
      <w:proofErr w:type="spellEnd"/>
      <w:r>
        <w:t xml:space="preserve"> WHERE </w:t>
      </w:r>
      <w:proofErr w:type="spellStart"/>
      <w:r>
        <w:t>pelicula</w:t>
      </w:r>
      <w:proofErr w:type="spellEnd"/>
      <w:r>
        <w:t xml:space="preserve"> = ‘Titanic’;</w:t>
      </w:r>
    </w:p>
    <w:p w14:paraId="55CF1BAA" w14:textId="78EFAA2B" w:rsidR="006C35FA" w:rsidRPr="006C35FA" w:rsidRDefault="006C35FA" w:rsidP="006C35FA">
      <w:pPr>
        <w:pStyle w:val="Textoindependiente"/>
      </w:pPr>
      <w:proofErr w:type="spellStart"/>
      <w:r>
        <w:t>Resultado</w:t>
      </w:r>
      <w:proofErr w:type="spellEnd"/>
      <w:r>
        <w:t>:</w:t>
      </w:r>
    </w:p>
    <w:p w14:paraId="6F1FF5A5" w14:textId="77777777" w:rsidR="00BD7789" w:rsidRDefault="00000000">
      <w:pPr>
        <w:pStyle w:val="Ttulo2"/>
      </w:pPr>
      <w:bookmarkStart w:id="0" w:name="id"/>
      <w:r>
        <w:t>id</w:t>
      </w:r>
      <w:bookmarkEnd w:id="0"/>
    </w:p>
    <w:p w14:paraId="0F718ED0" w14:textId="77777777" w:rsidR="006C35FA" w:rsidRDefault="00000000">
      <w:pPr>
        <w:pStyle w:val="FirstParagraph"/>
      </w:pPr>
      <w:r>
        <w:t xml:space="preserve">2 </w:t>
      </w:r>
    </w:p>
    <w:p w14:paraId="381FBFA4" w14:textId="1D6038D9" w:rsidR="00BD7789" w:rsidRP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(1 </w:t>
      </w:r>
      <w:proofErr w:type="spellStart"/>
      <w:r w:rsidRPr="006C35FA">
        <w:rPr>
          <w:lang w:val="es-MX"/>
        </w:rPr>
        <w:t>row</w:t>
      </w:r>
      <w:proofErr w:type="spellEnd"/>
      <w:r w:rsidRPr="006C35FA">
        <w:rPr>
          <w:lang w:val="es-MX"/>
        </w:rPr>
        <w:t>)</w:t>
      </w:r>
    </w:p>
    <w:p w14:paraId="65F9E816" w14:textId="31E790F0" w:rsidR="006C35FA" w:rsidRPr="006C35FA" w:rsidRDefault="006C35FA">
      <w:pPr>
        <w:pStyle w:val="Textoindependiente"/>
        <w:rPr>
          <w:lang w:val="es-MX"/>
        </w:rPr>
      </w:pPr>
      <w:r w:rsidRPr="006C35FA">
        <w:rPr>
          <w:lang w:val="es-MX"/>
        </w:rPr>
        <w:lastRenderedPageBreak/>
        <w:t>4. Listar a todos los actores que aparecen en la película "</w:t>
      </w:r>
      <w:proofErr w:type="spellStart"/>
      <w:r w:rsidRPr="006C35FA">
        <w:rPr>
          <w:lang w:val="es-MX"/>
        </w:rPr>
        <w:t>Titanic</w:t>
      </w:r>
      <w:proofErr w:type="spellEnd"/>
      <w:r w:rsidRPr="006C35FA">
        <w:rPr>
          <w:lang w:val="es-MX"/>
        </w:rPr>
        <w:t>".</w:t>
      </w:r>
    </w:p>
    <w:p w14:paraId="3507C46E" w14:textId="12807AF6" w:rsidR="00BD7789" w:rsidRDefault="00000000">
      <w:pPr>
        <w:pStyle w:val="Textoindependiente"/>
      </w:pPr>
      <w:r>
        <w:t xml:space="preserve">SELECT actor FROM </w:t>
      </w:r>
      <w:proofErr w:type="spellStart"/>
      <w:r>
        <w:t>reparto</w:t>
      </w:r>
      <w:proofErr w:type="spellEnd"/>
      <w:r>
        <w:t xml:space="preserve"> WHERE id = 2;</w:t>
      </w:r>
    </w:p>
    <w:p w14:paraId="06077F3D" w14:textId="77777777" w:rsidR="00BD7789" w:rsidRDefault="00000000">
      <w:pPr>
        <w:pStyle w:val="Ttulo2"/>
      </w:pPr>
      <w:bookmarkStart w:id="1" w:name="actor"/>
      <w:r>
        <w:t>actor</w:t>
      </w:r>
      <w:bookmarkEnd w:id="1"/>
    </w:p>
    <w:p w14:paraId="4C88B6E4" w14:textId="77777777" w:rsidR="006C35FA" w:rsidRDefault="00000000">
      <w:pPr>
        <w:pStyle w:val="FirstParagraph"/>
      </w:pPr>
      <w:r>
        <w:t xml:space="preserve">Leonardo DiCaprio </w:t>
      </w:r>
    </w:p>
    <w:p w14:paraId="45654D58" w14:textId="77777777" w:rsidR="006C35FA" w:rsidRDefault="00000000">
      <w:pPr>
        <w:pStyle w:val="FirstParagraph"/>
      </w:pPr>
      <w:r>
        <w:t xml:space="preserve">Kate Winslet </w:t>
      </w:r>
    </w:p>
    <w:p w14:paraId="0BF1BE83" w14:textId="77777777" w:rsidR="006C35FA" w:rsidRDefault="00000000">
      <w:pPr>
        <w:pStyle w:val="FirstParagraph"/>
      </w:pPr>
      <w:r>
        <w:t xml:space="preserve">Billy Zane </w:t>
      </w:r>
    </w:p>
    <w:p w14:paraId="5CF97E6F" w14:textId="77777777" w:rsidR="006C35FA" w:rsidRDefault="00000000">
      <w:pPr>
        <w:pStyle w:val="FirstParagraph"/>
      </w:pPr>
      <w:r>
        <w:t xml:space="preserve">Kathy Bates </w:t>
      </w:r>
    </w:p>
    <w:p w14:paraId="065EA7E7" w14:textId="77777777" w:rsidR="006C35FA" w:rsidRDefault="00000000">
      <w:pPr>
        <w:pStyle w:val="FirstParagraph"/>
      </w:pPr>
      <w:r>
        <w:t xml:space="preserve">Frances Fisher </w:t>
      </w:r>
    </w:p>
    <w:p w14:paraId="7D8F4D9C" w14:textId="77777777" w:rsidR="006C35FA" w:rsidRDefault="00000000">
      <w:pPr>
        <w:pStyle w:val="FirstParagraph"/>
      </w:pPr>
      <w:r>
        <w:t xml:space="preserve">Bernard Hill </w:t>
      </w:r>
    </w:p>
    <w:p w14:paraId="2EA35EEC" w14:textId="77777777" w:rsidR="006C35FA" w:rsidRDefault="00000000">
      <w:pPr>
        <w:pStyle w:val="FirstParagraph"/>
      </w:pPr>
      <w:r>
        <w:t xml:space="preserve">Jonathan Hyde </w:t>
      </w:r>
    </w:p>
    <w:p w14:paraId="7D0649E7" w14:textId="77777777" w:rsidR="006C35FA" w:rsidRDefault="00000000">
      <w:pPr>
        <w:pStyle w:val="FirstParagraph"/>
      </w:pPr>
      <w:r>
        <w:t xml:space="preserve">Danny Nucci </w:t>
      </w:r>
    </w:p>
    <w:p w14:paraId="52136918" w14:textId="77777777" w:rsidR="006C35FA" w:rsidRDefault="00000000">
      <w:pPr>
        <w:pStyle w:val="FirstParagraph"/>
      </w:pPr>
      <w:r>
        <w:t xml:space="preserve">David Warner </w:t>
      </w:r>
    </w:p>
    <w:p w14:paraId="7E4E54AB" w14:textId="77777777" w:rsidR="006C35FA" w:rsidRDefault="00000000">
      <w:pPr>
        <w:pStyle w:val="FirstParagraph"/>
      </w:pPr>
      <w:r>
        <w:t xml:space="preserve">Bill Paxton </w:t>
      </w:r>
    </w:p>
    <w:p w14:paraId="5FAA52CB" w14:textId="77777777" w:rsidR="006C35FA" w:rsidRDefault="00000000">
      <w:pPr>
        <w:pStyle w:val="FirstParagraph"/>
      </w:pPr>
      <w:r>
        <w:t xml:space="preserve">Gloria Stuart </w:t>
      </w:r>
    </w:p>
    <w:p w14:paraId="72C4B7FA" w14:textId="77777777" w:rsidR="006C35FA" w:rsidRDefault="00000000">
      <w:pPr>
        <w:pStyle w:val="FirstParagraph"/>
      </w:pPr>
      <w:r>
        <w:t xml:space="preserve">Victor Garber </w:t>
      </w:r>
    </w:p>
    <w:p w14:paraId="5762A6F8" w14:textId="77777777" w:rsidR="006C35FA" w:rsidRDefault="00000000">
      <w:pPr>
        <w:pStyle w:val="FirstParagraph"/>
      </w:pPr>
      <w:r>
        <w:t xml:space="preserve">Suzy Amis </w:t>
      </w:r>
    </w:p>
    <w:p w14:paraId="68A90161" w14:textId="7FD2DC84" w:rsidR="00BD7789" w:rsidRDefault="00000000">
      <w:pPr>
        <w:pStyle w:val="FirstParagraph"/>
      </w:pPr>
      <w:r>
        <w:t>(13 rows)</w:t>
      </w:r>
    </w:p>
    <w:p w14:paraId="3CF3D4A3" w14:textId="77777777" w:rsidR="006C35FA" w:rsidRDefault="006C35FA" w:rsidP="006C35FA">
      <w:pPr>
        <w:pStyle w:val="Textoindependiente"/>
      </w:pPr>
    </w:p>
    <w:p w14:paraId="5503507F" w14:textId="77777777" w:rsidR="006C35FA" w:rsidRDefault="006C35FA" w:rsidP="006C35FA">
      <w:pPr>
        <w:pStyle w:val="Textoindependiente"/>
      </w:pPr>
    </w:p>
    <w:p w14:paraId="09CE98A2" w14:textId="08964DA3" w:rsidR="006C35FA" w:rsidRP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5. Consultar en cuántas películas del top 100 participa Harrison Ford.</w:t>
      </w:r>
    </w:p>
    <w:p w14:paraId="36A6C540" w14:textId="77777777" w:rsidR="00BD7789" w:rsidRDefault="00000000">
      <w:pPr>
        <w:pStyle w:val="Textoindependiente"/>
      </w:pPr>
      <w:r>
        <w:t xml:space="preserve">SELECT COUNT(actor) AS </w:t>
      </w:r>
      <w:proofErr w:type="spellStart"/>
      <w:r>
        <w:t>cantidad_peliculas</w:t>
      </w:r>
      <w:proofErr w:type="spellEnd"/>
      <w:r>
        <w:t xml:space="preserve"> FROM reparto WHERE actor = ‘Harrison Ford’;</w:t>
      </w:r>
    </w:p>
    <w:p w14:paraId="36E9E804" w14:textId="77777777" w:rsidR="00BD7789" w:rsidRPr="006C35FA" w:rsidRDefault="00000000">
      <w:pPr>
        <w:pStyle w:val="Ttulo2"/>
        <w:rPr>
          <w:lang w:val="es-MX"/>
        </w:rPr>
      </w:pPr>
      <w:bookmarkStart w:id="2" w:name="cantidad_peliculas"/>
      <w:proofErr w:type="spellStart"/>
      <w:r w:rsidRPr="006C35FA">
        <w:rPr>
          <w:lang w:val="es-MX"/>
        </w:rPr>
        <w:t>cantidad_peliculas</w:t>
      </w:r>
      <w:bookmarkEnd w:id="2"/>
      <w:proofErr w:type="spellEnd"/>
    </w:p>
    <w:p w14:paraId="4676AB08" w14:textId="77777777" w:rsidR="00BD7789" w:rsidRPr="006C35FA" w:rsidRDefault="00000000">
      <w:pPr>
        <w:pStyle w:val="SourceCode"/>
        <w:rPr>
          <w:lang w:val="es-MX"/>
        </w:rPr>
      </w:pPr>
      <w:r w:rsidRPr="006C35FA">
        <w:rPr>
          <w:rStyle w:val="VerbatimChar"/>
          <w:lang w:val="es-MX"/>
        </w:rPr>
        <w:t xml:space="preserve">              8</w:t>
      </w:r>
    </w:p>
    <w:p w14:paraId="518C39FB" w14:textId="77777777" w:rsidR="00BD7789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(1 </w:t>
      </w:r>
      <w:proofErr w:type="spellStart"/>
      <w:r w:rsidRPr="006C35FA">
        <w:rPr>
          <w:lang w:val="es-MX"/>
        </w:rPr>
        <w:t>row</w:t>
      </w:r>
      <w:proofErr w:type="spellEnd"/>
      <w:r w:rsidRPr="006C35FA">
        <w:rPr>
          <w:lang w:val="es-MX"/>
        </w:rPr>
        <w:t>)</w:t>
      </w:r>
    </w:p>
    <w:p w14:paraId="2BB67798" w14:textId="77777777" w:rsidR="006C35FA" w:rsidRDefault="006C35FA" w:rsidP="006C35FA">
      <w:pPr>
        <w:pStyle w:val="Textoindependiente"/>
        <w:rPr>
          <w:lang w:val="es-MX"/>
        </w:rPr>
      </w:pPr>
    </w:p>
    <w:p w14:paraId="1027D298" w14:textId="77777777" w:rsidR="006C35FA" w:rsidRDefault="006C35FA" w:rsidP="006C35FA">
      <w:pPr>
        <w:pStyle w:val="Textoindependiente"/>
        <w:rPr>
          <w:lang w:val="es-MX"/>
        </w:rPr>
      </w:pPr>
    </w:p>
    <w:p w14:paraId="7D6C3E3B" w14:textId="77777777" w:rsidR="006C35FA" w:rsidRPr="006C35FA" w:rsidRDefault="006C35FA" w:rsidP="006C35FA">
      <w:pPr>
        <w:pStyle w:val="Textoindependiente"/>
        <w:rPr>
          <w:lang w:val="es-MX"/>
        </w:rPr>
      </w:pPr>
    </w:p>
    <w:p w14:paraId="2E927CE4" w14:textId="77777777" w:rsidR="006C35FA" w:rsidRPr="006C35FA" w:rsidRDefault="006C35FA" w:rsidP="006C35FA">
      <w:pPr>
        <w:pStyle w:val="Textoindependiente"/>
        <w:rPr>
          <w:lang w:val="es-MX"/>
        </w:rPr>
      </w:pPr>
    </w:p>
    <w:p w14:paraId="3F5FBA88" w14:textId="49051251" w:rsidR="006C35FA" w:rsidRP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lastRenderedPageBreak/>
        <w:t>6. Indicar las películas estrenadas entre los años 1990 y 1999 ordenadas por título de manera ascendente.</w:t>
      </w:r>
    </w:p>
    <w:p w14:paraId="0B99377D" w14:textId="77777777" w:rsidR="00BD7789" w:rsidRPr="006C35FA" w:rsidRDefault="00000000">
      <w:pPr>
        <w:pStyle w:val="Textoindependiente"/>
        <w:rPr>
          <w:lang w:val="es-MX"/>
        </w:rPr>
      </w:pPr>
      <w:r w:rsidRPr="006C35FA">
        <w:rPr>
          <w:lang w:val="es-MX"/>
        </w:rPr>
        <w:t xml:space="preserve">SELECT </w:t>
      </w:r>
      <w:proofErr w:type="spellStart"/>
      <w:r w:rsidRPr="006C35FA">
        <w:rPr>
          <w:lang w:val="es-MX"/>
        </w:rPr>
        <w:t>pelicula</w:t>
      </w:r>
      <w:proofErr w:type="spellEnd"/>
      <w:r w:rsidRPr="006C35FA">
        <w:rPr>
          <w:lang w:val="es-MX"/>
        </w:rPr>
        <w:t xml:space="preserve">, </w:t>
      </w:r>
      <w:proofErr w:type="spellStart"/>
      <w:r w:rsidRPr="006C35FA">
        <w:rPr>
          <w:lang w:val="es-MX"/>
        </w:rPr>
        <w:t>anio_estreno</w:t>
      </w:r>
      <w:proofErr w:type="spellEnd"/>
      <w:r w:rsidRPr="006C35FA">
        <w:rPr>
          <w:lang w:val="es-MX"/>
        </w:rPr>
        <w:t xml:space="preserve"> FROM </w:t>
      </w:r>
      <w:proofErr w:type="spellStart"/>
      <w:r w:rsidRPr="006C35FA">
        <w:rPr>
          <w:lang w:val="es-MX"/>
        </w:rPr>
        <w:t>peliculas</w:t>
      </w:r>
      <w:proofErr w:type="spellEnd"/>
      <w:r w:rsidRPr="006C35FA">
        <w:rPr>
          <w:lang w:val="es-MX"/>
        </w:rPr>
        <w:t xml:space="preserve"> WHERE </w:t>
      </w:r>
      <w:proofErr w:type="spellStart"/>
      <w:r w:rsidRPr="006C35FA">
        <w:rPr>
          <w:lang w:val="es-MX"/>
        </w:rPr>
        <w:t>anio_estreno</w:t>
      </w:r>
      <w:proofErr w:type="spellEnd"/>
      <w:r w:rsidRPr="006C35FA">
        <w:rPr>
          <w:lang w:val="es-MX"/>
        </w:rPr>
        <w:t xml:space="preserve"> &gt;= ‘1990’ AND </w:t>
      </w:r>
      <w:proofErr w:type="spellStart"/>
      <w:r w:rsidRPr="006C35FA">
        <w:rPr>
          <w:lang w:val="es-MX"/>
        </w:rPr>
        <w:t>anio_estreno</w:t>
      </w:r>
      <w:proofErr w:type="spellEnd"/>
      <w:r w:rsidRPr="006C35FA">
        <w:rPr>
          <w:lang w:val="es-MX"/>
        </w:rPr>
        <w:t xml:space="preserve"> &lt;= ‘1999’ ORDER BY </w:t>
      </w:r>
      <w:proofErr w:type="spellStart"/>
      <w:r w:rsidRPr="006C35FA">
        <w:rPr>
          <w:lang w:val="es-MX"/>
        </w:rPr>
        <w:t>pelicula</w:t>
      </w:r>
      <w:proofErr w:type="spellEnd"/>
      <w:r w:rsidRPr="006C35FA">
        <w:rPr>
          <w:lang w:val="es-MX"/>
        </w:rPr>
        <w:t xml:space="preserve"> ASC;</w:t>
      </w:r>
    </w:p>
    <w:p w14:paraId="0FF28011" w14:textId="1D2EE404" w:rsidR="00BD7789" w:rsidRPr="006C35FA" w:rsidRDefault="00000000">
      <w:pPr>
        <w:pStyle w:val="SourceCode"/>
        <w:rPr>
          <w:lang w:val="es-MX"/>
        </w:rPr>
      </w:pPr>
      <w:r w:rsidRPr="006C35FA">
        <w:rPr>
          <w:rStyle w:val="VerbatimChar"/>
          <w:lang w:val="es-MX"/>
        </w:rPr>
        <w:t xml:space="preserve">  </w:t>
      </w:r>
      <w:r w:rsidR="006C35FA">
        <w:rPr>
          <w:rStyle w:val="VerbatimChar"/>
          <w:lang w:val="es-MX"/>
        </w:rPr>
        <w:t xml:space="preserve">Película    </w:t>
      </w:r>
      <w:r w:rsidRPr="006C35FA">
        <w:rPr>
          <w:rStyle w:val="VerbatimChar"/>
          <w:lang w:val="es-MX"/>
        </w:rPr>
        <w:t xml:space="preserve">| </w:t>
      </w:r>
      <w:proofErr w:type="spellStart"/>
      <w:r w:rsidRPr="006C35FA">
        <w:rPr>
          <w:rStyle w:val="VerbatimChar"/>
          <w:lang w:val="es-MX"/>
        </w:rPr>
        <w:t>anio_estreno</w:t>
      </w:r>
      <w:proofErr w:type="spellEnd"/>
    </w:p>
    <w:p w14:paraId="1455244B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——————————————–+————– </w:t>
      </w:r>
    </w:p>
    <w:p w14:paraId="32F2D053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American </w:t>
      </w:r>
      <w:proofErr w:type="spellStart"/>
      <w:r w:rsidRPr="006C35FA">
        <w:rPr>
          <w:lang w:val="es-MX"/>
        </w:rPr>
        <w:t>Beauty</w:t>
      </w:r>
      <w:proofErr w:type="spellEnd"/>
      <w:r w:rsidRPr="006C35FA">
        <w:rPr>
          <w:lang w:val="es-MX"/>
        </w:rPr>
        <w:t xml:space="preserve"> | 1999 </w:t>
      </w:r>
    </w:p>
    <w:p w14:paraId="247FA436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American </w:t>
      </w:r>
      <w:proofErr w:type="spellStart"/>
      <w:r w:rsidRPr="006C35FA">
        <w:rPr>
          <w:lang w:val="es-MX"/>
        </w:rPr>
        <w:t>History</w:t>
      </w:r>
      <w:proofErr w:type="spellEnd"/>
      <w:r w:rsidRPr="006C35FA">
        <w:rPr>
          <w:lang w:val="es-MX"/>
        </w:rPr>
        <w:t xml:space="preserve"> X | 1998 </w:t>
      </w:r>
    </w:p>
    <w:p w14:paraId="4B6A4698" w14:textId="77777777" w:rsidR="006C35FA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Braveheart</w:t>
      </w:r>
      <w:proofErr w:type="spellEnd"/>
      <w:r w:rsidRPr="006C35FA">
        <w:rPr>
          <w:lang w:val="es-MX"/>
        </w:rPr>
        <w:t xml:space="preserve"> | 1995 </w:t>
      </w:r>
    </w:p>
    <w:p w14:paraId="25A6D3E7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Cadena perpetua | 1994 </w:t>
      </w:r>
    </w:p>
    <w:p w14:paraId="289F0628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duardo Manostijeras | 1990 </w:t>
      </w:r>
    </w:p>
    <w:p w14:paraId="0256074F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Padrino. Parte III | 1990 </w:t>
      </w:r>
    </w:p>
    <w:p w14:paraId="2A7DA206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>El club de la pelea | 1999</w:t>
      </w:r>
    </w:p>
    <w:p w14:paraId="6FC59D4B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 El profesional | 1994 </w:t>
      </w:r>
    </w:p>
    <w:p w14:paraId="56141B36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exto sentido | 1999 </w:t>
      </w:r>
    </w:p>
    <w:p w14:paraId="2063383D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how de Truman | 1998 </w:t>
      </w:r>
    </w:p>
    <w:p w14:paraId="286818EE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ilencio de los corderos | 1991 </w:t>
      </w:r>
    </w:p>
    <w:p w14:paraId="267BF8EB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ntrevista con el vampiro | 1994 </w:t>
      </w:r>
    </w:p>
    <w:p w14:paraId="630333D9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Forest Gump | 1994 </w:t>
      </w:r>
    </w:p>
    <w:p w14:paraId="6140A0CE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Hombres de negro | 1997 </w:t>
      </w:r>
    </w:p>
    <w:p w14:paraId="6BEDD738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La lista de Schindler | 1993 </w:t>
      </w:r>
    </w:p>
    <w:p w14:paraId="5D2C701F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La milla verde | 1999 </w:t>
      </w:r>
    </w:p>
    <w:p w14:paraId="134C426B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Matrix | 1999 </w:t>
      </w:r>
    </w:p>
    <w:p w14:paraId="6A1AA55B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Mejor… imposible | 1997 </w:t>
      </w:r>
    </w:p>
    <w:p w14:paraId="7A8DC438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Parque </w:t>
      </w:r>
      <w:proofErr w:type="spellStart"/>
      <w:r w:rsidRPr="006C35FA">
        <w:rPr>
          <w:lang w:val="es-MX"/>
        </w:rPr>
        <w:t>Jurasico</w:t>
      </w:r>
      <w:proofErr w:type="spellEnd"/>
      <w:r w:rsidRPr="006C35FA">
        <w:rPr>
          <w:lang w:val="es-MX"/>
        </w:rPr>
        <w:t xml:space="preserve"> | 1993 </w:t>
      </w:r>
    </w:p>
    <w:p w14:paraId="3E23C036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Pesadilla antes de navidad | 1993 </w:t>
      </w:r>
    </w:p>
    <w:p w14:paraId="798BA71E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Pulp </w:t>
      </w:r>
      <w:proofErr w:type="spellStart"/>
      <w:r w:rsidRPr="006C35FA">
        <w:rPr>
          <w:lang w:val="es-MX"/>
        </w:rPr>
        <w:t>Fiction</w:t>
      </w:r>
      <w:proofErr w:type="spellEnd"/>
      <w:r w:rsidRPr="006C35FA">
        <w:rPr>
          <w:lang w:val="es-MX"/>
        </w:rPr>
        <w:t xml:space="preserve"> | 1994 </w:t>
      </w:r>
    </w:p>
    <w:p w14:paraId="287998C0" w14:textId="77777777" w:rsidR="006C35FA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Salvar al soldado Ryan | 1998 </w:t>
      </w:r>
    </w:p>
    <w:p w14:paraId="18003666" w14:textId="77777777" w:rsidR="006C35FA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Seven</w:t>
      </w:r>
      <w:proofErr w:type="spellEnd"/>
      <w:r w:rsidRPr="006C35FA">
        <w:rPr>
          <w:lang w:val="es-MX"/>
        </w:rPr>
        <w:t xml:space="preserve"> | 1995 </w:t>
      </w:r>
    </w:p>
    <w:p w14:paraId="655A6979" w14:textId="77777777" w:rsidR="006C35FA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lastRenderedPageBreak/>
        <w:t>Star</w:t>
      </w:r>
      <w:proofErr w:type="spellEnd"/>
      <w:r w:rsidRPr="006C35FA">
        <w:rPr>
          <w:lang w:val="es-MX"/>
        </w:rPr>
        <w:t xml:space="preserve"> </w:t>
      </w:r>
      <w:proofErr w:type="spellStart"/>
      <w:r w:rsidRPr="006C35FA">
        <w:rPr>
          <w:lang w:val="es-MX"/>
        </w:rPr>
        <w:t>Wars</w:t>
      </w:r>
      <w:proofErr w:type="spellEnd"/>
      <w:r w:rsidRPr="006C35FA">
        <w:rPr>
          <w:lang w:val="es-MX"/>
        </w:rPr>
        <w:t xml:space="preserve">. Episodio I: La amenaza fantasma | 1999 </w:t>
      </w:r>
    </w:p>
    <w:p w14:paraId="6527D4DB" w14:textId="5B3397FB" w:rsidR="00BD7789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Terminator</w:t>
      </w:r>
      <w:proofErr w:type="spellEnd"/>
      <w:r w:rsidRPr="006C35FA">
        <w:rPr>
          <w:lang w:val="es-MX"/>
        </w:rPr>
        <w:t xml:space="preserve"> 2: el juicio final | 1991</w:t>
      </w:r>
    </w:p>
    <w:p w14:paraId="6CC706C1" w14:textId="77777777" w:rsidR="006C35FA" w:rsidRPr="006C35FA" w:rsidRDefault="006C35FA" w:rsidP="006C35FA">
      <w:pPr>
        <w:pStyle w:val="Textoindependiente"/>
        <w:rPr>
          <w:lang w:val="es-MX"/>
        </w:rPr>
      </w:pPr>
    </w:p>
    <w:p w14:paraId="3CDED95D" w14:textId="758A34CC" w:rsidR="006C35FA" w:rsidRPr="006C35FA" w:rsidRDefault="006C35FA" w:rsidP="006C35FA">
      <w:pPr>
        <w:pStyle w:val="Textoindependiente"/>
        <w:rPr>
          <w:lang w:val="es-MX"/>
        </w:rPr>
      </w:pPr>
      <w:r w:rsidRPr="006C35FA">
        <w:rPr>
          <w:lang w:val="es-MX"/>
        </w:rPr>
        <w:t>7. Hacer una consulta SQL que muestre los títulos con su longitud, la longitud debe ser nombrado para la consulta como “</w:t>
      </w:r>
      <w:proofErr w:type="spellStart"/>
      <w:r w:rsidRPr="006C35FA">
        <w:rPr>
          <w:lang w:val="es-MX"/>
        </w:rPr>
        <w:t>longitud_titulo</w:t>
      </w:r>
      <w:proofErr w:type="spellEnd"/>
      <w:r w:rsidRPr="006C35FA">
        <w:rPr>
          <w:lang w:val="es-MX"/>
        </w:rPr>
        <w:t>”.</w:t>
      </w:r>
    </w:p>
    <w:p w14:paraId="441DB6BE" w14:textId="77777777" w:rsidR="00BD7789" w:rsidRDefault="00000000">
      <w:pPr>
        <w:pStyle w:val="Textoindependiente"/>
        <w:rPr>
          <w:lang w:val="es-MX"/>
        </w:rPr>
      </w:pPr>
      <w:r w:rsidRPr="006C35FA">
        <w:rPr>
          <w:lang w:val="es-MX"/>
        </w:rPr>
        <w:t xml:space="preserve">SELECT </w:t>
      </w:r>
      <w:proofErr w:type="spellStart"/>
      <w:r w:rsidRPr="006C35FA">
        <w:rPr>
          <w:lang w:val="es-MX"/>
        </w:rPr>
        <w:t>pelicula</w:t>
      </w:r>
      <w:proofErr w:type="spellEnd"/>
      <w:r w:rsidRPr="006C35FA">
        <w:rPr>
          <w:lang w:val="es-MX"/>
        </w:rPr>
        <w:t>, LENGTH(</w:t>
      </w:r>
      <w:proofErr w:type="spellStart"/>
      <w:r w:rsidRPr="006C35FA">
        <w:rPr>
          <w:lang w:val="es-MX"/>
        </w:rPr>
        <w:t>pelicula</w:t>
      </w:r>
      <w:proofErr w:type="spellEnd"/>
      <w:r w:rsidRPr="006C35FA">
        <w:rPr>
          <w:lang w:val="es-MX"/>
        </w:rPr>
        <w:t xml:space="preserve">) AS </w:t>
      </w:r>
      <w:proofErr w:type="spellStart"/>
      <w:r w:rsidRPr="006C35FA">
        <w:rPr>
          <w:lang w:val="es-MX"/>
        </w:rPr>
        <w:t>longitud_titulo</w:t>
      </w:r>
      <w:proofErr w:type="spellEnd"/>
      <w:r w:rsidRPr="006C35FA">
        <w:rPr>
          <w:lang w:val="es-MX"/>
        </w:rPr>
        <w:t xml:space="preserve"> FROM </w:t>
      </w:r>
      <w:proofErr w:type="spellStart"/>
      <w:r w:rsidRPr="006C35FA">
        <w:rPr>
          <w:lang w:val="es-MX"/>
        </w:rPr>
        <w:t>peliculas</w:t>
      </w:r>
      <w:proofErr w:type="spellEnd"/>
      <w:r w:rsidRPr="006C35FA">
        <w:rPr>
          <w:lang w:val="es-MX"/>
        </w:rPr>
        <w:t>;</w:t>
      </w:r>
    </w:p>
    <w:p w14:paraId="03AE8B85" w14:textId="77777777" w:rsidR="006C35FA" w:rsidRPr="006C35FA" w:rsidRDefault="006C35FA">
      <w:pPr>
        <w:pStyle w:val="Textoindependiente"/>
        <w:rPr>
          <w:lang w:val="es-MX"/>
        </w:rPr>
      </w:pPr>
    </w:p>
    <w:p w14:paraId="42F8610E" w14:textId="7CD38F47" w:rsidR="00BD7789" w:rsidRPr="006C35FA" w:rsidRDefault="00000000">
      <w:pPr>
        <w:pStyle w:val="SourceCode"/>
        <w:rPr>
          <w:lang w:val="es-MX"/>
        </w:rPr>
      </w:pPr>
      <w:r w:rsidRPr="006C35FA">
        <w:rPr>
          <w:rStyle w:val="VerbatimChar"/>
          <w:lang w:val="es-MX"/>
        </w:rPr>
        <w:t xml:space="preserve">  </w:t>
      </w:r>
      <w:proofErr w:type="spellStart"/>
      <w:r w:rsidRPr="006C35FA">
        <w:rPr>
          <w:rStyle w:val="VerbatimChar"/>
          <w:lang w:val="es-MX"/>
        </w:rPr>
        <w:t>pelicula</w:t>
      </w:r>
      <w:proofErr w:type="spellEnd"/>
      <w:r w:rsidRPr="006C35FA">
        <w:rPr>
          <w:rStyle w:val="VerbatimChar"/>
          <w:lang w:val="es-MX"/>
        </w:rPr>
        <w:t xml:space="preserve"> | </w:t>
      </w:r>
      <w:proofErr w:type="spellStart"/>
      <w:r w:rsidRPr="006C35FA">
        <w:rPr>
          <w:rStyle w:val="VerbatimChar"/>
          <w:lang w:val="es-MX"/>
        </w:rPr>
        <w:t>longitud_titulo</w:t>
      </w:r>
      <w:proofErr w:type="spellEnd"/>
    </w:p>
    <w:p w14:paraId="54E40318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——————————————————+—————– </w:t>
      </w:r>
    </w:p>
    <w:p w14:paraId="36CEEF6A" w14:textId="3BC3781F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Forest Gump | 11 </w:t>
      </w:r>
    </w:p>
    <w:p w14:paraId="1CEE717C" w14:textId="77777777" w:rsidR="00512CEC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Titanic</w:t>
      </w:r>
      <w:proofErr w:type="spellEnd"/>
      <w:r w:rsidRPr="006C35FA">
        <w:rPr>
          <w:lang w:val="es-MX"/>
        </w:rPr>
        <w:t xml:space="preserve"> | 7 </w:t>
      </w:r>
    </w:p>
    <w:p w14:paraId="2A560167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Padrino | 10 </w:t>
      </w:r>
    </w:p>
    <w:p w14:paraId="22BC178D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Gladiator | 9 </w:t>
      </w:r>
    </w:p>
    <w:p w14:paraId="48928C30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enior de los anillos: El retorno del rey | 44 </w:t>
      </w:r>
    </w:p>
    <w:p w14:paraId="0DE2E425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caballero oscuro | 19 </w:t>
      </w:r>
    </w:p>
    <w:p w14:paraId="2E26D465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Cadena perpetua | 15 </w:t>
      </w:r>
    </w:p>
    <w:p w14:paraId="2BFF723F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Piratas del Caribe: La </w:t>
      </w:r>
      <w:proofErr w:type="spellStart"/>
      <w:r w:rsidRPr="006C35FA">
        <w:rPr>
          <w:lang w:val="es-MX"/>
        </w:rPr>
        <w:t>maldicion</w:t>
      </w:r>
      <w:proofErr w:type="spellEnd"/>
      <w:r w:rsidRPr="006C35FA">
        <w:rPr>
          <w:lang w:val="es-MX"/>
        </w:rPr>
        <w:t xml:space="preserve"> de la Perla Negra | 50 </w:t>
      </w:r>
    </w:p>
    <w:p w14:paraId="7142FD63" w14:textId="77777777" w:rsidR="00512CEC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Braveheart</w:t>
      </w:r>
      <w:proofErr w:type="spellEnd"/>
      <w:r w:rsidRPr="006C35FA">
        <w:rPr>
          <w:lang w:val="es-MX"/>
        </w:rPr>
        <w:t xml:space="preserve"> | 10 </w:t>
      </w:r>
    </w:p>
    <w:p w14:paraId="39EE6D8A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La lista de Schindler | 21 </w:t>
      </w:r>
    </w:p>
    <w:p w14:paraId="426ACC6B" w14:textId="77777777" w:rsidR="00512CEC" w:rsidRDefault="00000000">
      <w:pPr>
        <w:pStyle w:val="FirstParagraph"/>
        <w:rPr>
          <w:lang w:val="es-MX"/>
        </w:rPr>
      </w:pPr>
      <w:proofErr w:type="spellStart"/>
      <w:r w:rsidRPr="006C35FA">
        <w:rPr>
          <w:lang w:val="es-MX"/>
        </w:rPr>
        <w:t>Toy</w:t>
      </w:r>
      <w:proofErr w:type="spellEnd"/>
      <w:r w:rsidRPr="006C35FA">
        <w:rPr>
          <w:lang w:val="es-MX"/>
        </w:rPr>
        <w:t xml:space="preserve"> </w:t>
      </w:r>
      <w:proofErr w:type="spellStart"/>
      <w:r w:rsidRPr="006C35FA">
        <w:rPr>
          <w:lang w:val="es-MX"/>
        </w:rPr>
        <w:t>Story</w:t>
      </w:r>
      <w:proofErr w:type="spellEnd"/>
      <w:r w:rsidRPr="006C35FA">
        <w:rPr>
          <w:lang w:val="es-MX"/>
        </w:rPr>
        <w:t xml:space="preserve"> | 9 </w:t>
      </w:r>
    </w:p>
    <w:p w14:paraId="7151F628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duardo Manostijeras | 20 </w:t>
      </w:r>
    </w:p>
    <w:p w14:paraId="4E2C7B06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enior de los anillos: La comunidad del anillo | 49 </w:t>
      </w:r>
    </w:p>
    <w:p w14:paraId="75145253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Salvar al soldado Ryan | 22 </w:t>
      </w:r>
    </w:p>
    <w:p w14:paraId="527CC927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Regreso al futuro | 17 </w:t>
      </w:r>
    </w:p>
    <w:p w14:paraId="1197456E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Monstruos S.A. | 14 </w:t>
      </w:r>
    </w:p>
    <w:p w14:paraId="42483BC8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Buscando a Nemo | 15 </w:t>
      </w:r>
    </w:p>
    <w:p w14:paraId="391C6B6E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enior de los anillos: Las dos torres | 40 </w:t>
      </w:r>
    </w:p>
    <w:p w14:paraId="74144CEC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Harry Potter y el Prisionero de </w:t>
      </w:r>
      <w:proofErr w:type="spellStart"/>
      <w:r w:rsidRPr="006C35FA">
        <w:rPr>
          <w:lang w:val="es-MX"/>
        </w:rPr>
        <w:t>Azkaban</w:t>
      </w:r>
      <w:proofErr w:type="spellEnd"/>
      <w:r w:rsidRPr="006C35FA">
        <w:rPr>
          <w:lang w:val="es-MX"/>
        </w:rPr>
        <w:t xml:space="preserve"> | 39 </w:t>
      </w:r>
    </w:p>
    <w:p w14:paraId="7B0CDB6B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lastRenderedPageBreak/>
        <w:t xml:space="preserve">American </w:t>
      </w:r>
      <w:proofErr w:type="spellStart"/>
      <w:r w:rsidRPr="006C35FA">
        <w:rPr>
          <w:lang w:val="es-MX"/>
        </w:rPr>
        <w:t>History</w:t>
      </w:r>
      <w:proofErr w:type="spellEnd"/>
      <w:r w:rsidRPr="006C35FA">
        <w:rPr>
          <w:lang w:val="es-MX"/>
        </w:rPr>
        <w:t xml:space="preserve"> X | 18 </w:t>
      </w:r>
    </w:p>
    <w:p w14:paraId="41C79919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300 | 3 </w:t>
      </w:r>
    </w:p>
    <w:p w14:paraId="0F14ACAD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El sexto sentido | 16 </w:t>
      </w:r>
    </w:p>
    <w:p w14:paraId="25292A85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Pulp </w:t>
      </w:r>
      <w:proofErr w:type="spellStart"/>
      <w:r w:rsidRPr="006C35FA">
        <w:rPr>
          <w:lang w:val="es-MX"/>
        </w:rPr>
        <w:t>Fiction</w:t>
      </w:r>
      <w:proofErr w:type="spellEnd"/>
      <w:r w:rsidRPr="006C35FA">
        <w:rPr>
          <w:lang w:val="es-MX"/>
        </w:rPr>
        <w:t xml:space="preserve"> | 12 </w:t>
      </w:r>
    </w:p>
    <w:p w14:paraId="390E2894" w14:textId="77777777" w:rsidR="00512CEC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 xml:space="preserve">V de Vendetta | 13 </w:t>
      </w:r>
    </w:p>
    <w:p w14:paraId="4DB01B3F" w14:textId="3750FD32" w:rsidR="00BD7789" w:rsidRDefault="00000000">
      <w:pPr>
        <w:pStyle w:val="FirstParagraph"/>
        <w:rPr>
          <w:lang w:val="es-MX"/>
        </w:rPr>
      </w:pPr>
      <w:r w:rsidRPr="006C35FA">
        <w:rPr>
          <w:lang w:val="es-MX"/>
        </w:rPr>
        <w:t>El silencio de los corderos | 27</w:t>
      </w:r>
    </w:p>
    <w:p w14:paraId="3F177B4E" w14:textId="77777777" w:rsidR="00512CEC" w:rsidRDefault="00512CEC" w:rsidP="00512CEC">
      <w:pPr>
        <w:pStyle w:val="Textoindependiente"/>
        <w:rPr>
          <w:lang w:val="es-MX"/>
        </w:rPr>
      </w:pPr>
    </w:p>
    <w:p w14:paraId="38EF6518" w14:textId="2AD75024" w:rsidR="00512CEC" w:rsidRPr="00512CEC" w:rsidRDefault="00512CEC" w:rsidP="00512CEC">
      <w:pPr>
        <w:pStyle w:val="Textoindependiente"/>
        <w:rPr>
          <w:lang w:val="es-MX"/>
        </w:rPr>
      </w:pPr>
      <w:r w:rsidRPr="00512CEC">
        <w:rPr>
          <w:lang w:val="es-MX"/>
        </w:rPr>
        <w:t>8. Consultar cual es la longitud más grande entre todos los títulos de las películas.</w:t>
      </w:r>
    </w:p>
    <w:p w14:paraId="78120C76" w14:textId="77777777" w:rsidR="00BD7789" w:rsidRDefault="00000000">
      <w:pPr>
        <w:pStyle w:val="Textoindependiente"/>
      </w:pPr>
      <w:r>
        <w:t>SELECT MAX(LENGTH(</w:t>
      </w:r>
      <w:proofErr w:type="spellStart"/>
      <w:r>
        <w:t>pelicula</w:t>
      </w:r>
      <w:proofErr w:type="spellEnd"/>
      <w:r>
        <w:t xml:space="preserve">)) AS </w:t>
      </w:r>
      <w:proofErr w:type="spellStart"/>
      <w:r>
        <w:t>longitud_mas_grande</w:t>
      </w:r>
      <w:proofErr w:type="spellEnd"/>
      <w:r>
        <w:t xml:space="preserve"> FROM peliculas;</w:t>
      </w:r>
    </w:p>
    <w:p w14:paraId="6774FD21" w14:textId="77777777" w:rsidR="00BD7789" w:rsidRDefault="00000000">
      <w:pPr>
        <w:pStyle w:val="Ttulo2"/>
      </w:pPr>
      <w:bookmarkStart w:id="3" w:name="longitud_mas_grande"/>
      <w:r>
        <w:t>longitud_mas_grande</w:t>
      </w:r>
      <w:bookmarkEnd w:id="3"/>
    </w:p>
    <w:p w14:paraId="0E1FDB58" w14:textId="77777777" w:rsidR="00BD7789" w:rsidRDefault="00000000">
      <w:pPr>
        <w:pStyle w:val="SourceCode"/>
      </w:pPr>
      <w:r>
        <w:rPr>
          <w:rStyle w:val="VerbatimChar"/>
        </w:rPr>
        <w:t xml:space="preserve">              52</w:t>
      </w:r>
    </w:p>
    <w:p w14:paraId="772E7836" w14:textId="77777777" w:rsidR="00BD7789" w:rsidRDefault="00000000">
      <w:pPr>
        <w:pStyle w:val="FirstParagraph"/>
      </w:pPr>
      <w:r>
        <w:t>(1 row)</w:t>
      </w:r>
    </w:p>
    <w:sectPr w:rsidR="00BD778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37845" w14:textId="77777777" w:rsidR="00C54448" w:rsidRDefault="00C54448">
      <w:pPr>
        <w:spacing w:after="0"/>
      </w:pPr>
      <w:r>
        <w:separator/>
      </w:r>
    </w:p>
  </w:endnote>
  <w:endnote w:type="continuationSeparator" w:id="0">
    <w:p w14:paraId="0248BD71" w14:textId="77777777" w:rsidR="00C54448" w:rsidRDefault="00C544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E06A" w14:textId="77777777" w:rsidR="00C54448" w:rsidRDefault="00C54448">
      <w:r>
        <w:separator/>
      </w:r>
    </w:p>
  </w:footnote>
  <w:footnote w:type="continuationSeparator" w:id="0">
    <w:p w14:paraId="3F753B2C" w14:textId="77777777" w:rsidR="00C54448" w:rsidRDefault="00C54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13291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2BC26B0"/>
    <w:multiLevelType w:val="hybridMultilevel"/>
    <w:tmpl w:val="CA1E8226"/>
    <w:lvl w:ilvl="0" w:tplc="62AE3F9C">
      <w:start w:val="2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60222"/>
    <w:multiLevelType w:val="hybridMultilevel"/>
    <w:tmpl w:val="A7760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280144">
    <w:abstractNumId w:val="0"/>
  </w:num>
  <w:num w:numId="2" w16cid:durableId="1411270725">
    <w:abstractNumId w:val="2"/>
  </w:num>
  <w:num w:numId="3" w16cid:durableId="506206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12CEC"/>
    <w:rsid w:val="00590D07"/>
    <w:rsid w:val="006C35FA"/>
    <w:rsid w:val="0072182A"/>
    <w:rsid w:val="00784D58"/>
    <w:rsid w:val="008D6863"/>
    <w:rsid w:val="00B86B75"/>
    <w:rsid w:val="00BC48D5"/>
    <w:rsid w:val="00BD7789"/>
    <w:rsid w:val="00C36279"/>
    <w:rsid w:val="00C5444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CCFE81"/>
  <w15:docId w15:val="{433A2BF8-D69F-44C2-A1F8-FA2B7B5F2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rid Muller Vidal</dc:creator>
  <cp:keywords/>
  <cp:lastModifiedBy>Sigrid Muller Vidal</cp:lastModifiedBy>
  <cp:revision>3</cp:revision>
  <dcterms:created xsi:type="dcterms:W3CDTF">2024-03-20T19:49:00Z</dcterms:created>
  <dcterms:modified xsi:type="dcterms:W3CDTF">2024-03-20T19:49:00Z</dcterms:modified>
</cp:coreProperties>
</file>